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Table of Constatn descripives. Table of Moving descriptiv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87cd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